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7A80BD9E" w:rsidR="00EE490F" w:rsidRPr="009705FA" w:rsidRDefault="00EE490F" w:rsidP="0094207A">
      <w:pPr>
        <w:bidi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58B54C3B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color w:val="52B5C2"/>
                  <w:sz w:val="28"/>
                  <w:szCs w:val="28"/>
                </w:rPr>
                <w:id w:val="-878232200"/>
                <w:placeholder>
                  <w:docPart w:val="DefaultPlaceholder_-1854013440"/>
                </w:placeholder>
                <w:text/>
              </w:sdtPr>
              <w:sdtContent>
                <w:r w:rsidR="008B6DC7" w:rsidRP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 xml:space="preserve"> {</w:t>
                </w:r>
                <w:proofErr w:type="spellStart"/>
                <w:r w:rsid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>CourseTitle</w:t>
                </w:r>
                <w:proofErr w:type="spellEnd"/>
                <w:r w:rsidR="008B6DC7" w:rsidRP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 xml:space="preserve">} 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5E62A036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</w:sdtPr>
              <w:sdtEndPr>
                <w:rPr>
                  <w:rStyle w:val="DefaultParagraphFont"/>
                  <w:b w:val="0"/>
                  <w:color w:val="auto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CourseCod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5B908A56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Program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5606D81A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>
                  <w:t xml:space="preserve"> </w:t>
                </w:r>
                <w:r w:rsidR="008B6DC7">
                  <w:rPr>
                    <w:rStyle w:val="Style1Char"/>
                    <w:rFonts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Department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D1E3350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College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1332A643" w:rsidR="00D7486B" w:rsidRPr="009705FA" w:rsidRDefault="00D7486B" w:rsidP="008B6DC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Institution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6834A9FF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VersionNo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6FC4245A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52B5C2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 xml:space="preserve"> {</w:t>
                </w:r>
                <w:proofErr w:type="spellStart"/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>LastRevisionDate</w:t>
                </w:r>
                <w:proofErr w:type="spellEnd"/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>}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"/>
          <w:rFonts w:asciiTheme="minorHAnsi" w:hAnsiTheme="minorHAnsi" w:cstheme="minorHAnsi"/>
          <w:color w:val="4C3D8E"/>
          <w:lang w:bidi="ar-YE"/>
        </w:rPr>
      </w:pPr>
      <w:r>
        <w:rPr>
          <w:rStyle w:val="a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5748BB51" w:rsidR="00012D32" w:rsidRDefault="000E4E6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57A6BD30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6574D" w14:textId="5BD63E0C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FF1D9" w14:textId="2643A3FA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DF99C" w14:textId="06FC66E8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D9F2D" w14:textId="71E013ED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06275" w14:textId="30B6D835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960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1809"/>
        <w:gridCol w:w="1810"/>
        <w:gridCol w:w="905"/>
        <w:gridCol w:w="904"/>
        <w:gridCol w:w="1810"/>
        <w:gridCol w:w="1810"/>
      </w:tblGrid>
      <w:tr w:rsidR="000A1BC7" w:rsidRPr="0039498A" w14:paraId="7EE7EB00" w14:textId="77777777" w:rsidTr="00495E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5E015BEA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</w:t>
            </w:r>
            <w:r w:rsidR="008C142E">
              <w:rPr>
                <w:rFonts w:asciiTheme="minorHAnsi" w:hAnsiTheme="minorHAnsi" w:cstheme="minorHAnsi"/>
                <w:sz w:val="28"/>
                <w:szCs w:val="28"/>
              </w:rPr>
              <w:t>{</w:t>
            </w:r>
            <w:proofErr w:type="spellStart"/>
            <w:r w:rsidR="008C142E" w:rsidRPr="007658C7">
              <w:rPr>
                <w:rFonts w:asciiTheme="minorHAnsi" w:hAnsiTheme="minorHAnsi" w:cstheme="minorHAnsi"/>
                <w:sz w:val="28"/>
                <w:szCs w:val="28"/>
              </w:rPr>
              <w:t>Credit</w:t>
            </w:r>
            <w:r w:rsidR="008C142E">
              <w:rPr>
                <w:rFonts w:asciiTheme="minorHAnsi" w:hAnsiTheme="minorHAnsi" w:cstheme="minorHAnsi"/>
                <w:sz w:val="28"/>
                <w:szCs w:val="28"/>
              </w:rPr>
              <w:t>H</w:t>
            </w:r>
            <w:r w:rsidR="008C142E" w:rsidRPr="007658C7">
              <w:rPr>
                <w:rFonts w:asciiTheme="minorHAnsi" w:hAnsiTheme="minorHAnsi" w:cstheme="minorHAnsi"/>
                <w:sz w:val="28"/>
                <w:szCs w:val="28"/>
              </w:rPr>
              <w:t>ours</w:t>
            </w:r>
            <w:proofErr w:type="spellEnd"/>
            <w:r w:rsidR="008C142E">
              <w:rPr>
                <w:rFonts w:asciiTheme="minorHAnsi" w:hAnsiTheme="minorHAnsi" w:cstheme="minorHAnsi"/>
                <w:sz w:val="28"/>
                <w:szCs w:val="28"/>
              </w:rPr>
              <w:t>}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0A1BC7" w:rsidRPr="0039498A" w14:paraId="0F24B70D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0AC340AB" w:rsidR="000A1BC7" w:rsidRPr="00474C99" w:rsidRDefault="008C142E" w:rsidP="008C142E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IsUniversity</w:t>
            </w:r>
            <w:proofErr w:type="spellEnd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F94A8CD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Colleg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051CAD29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Department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382BB052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Track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474C99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495E58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01007CE0" w:rsidR="000A1BC7" w:rsidRPr="00474C99" w:rsidRDefault="008C142E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Required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5499D754" w:rsidR="000A1BC7" w:rsidRPr="00474C99" w:rsidRDefault="008C142E" w:rsidP="008C142E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Electiv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530108C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{</w:t>
            </w:r>
            <w:proofErr w:type="spellStart"/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Y</w:t>
            </w:r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ar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Offerd</w:t>
            </w:r>
            <w:proofErr w:type="spellEnd"/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}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0A1BC7" w:rsidRPr="0039498A" w14:paraId="5147AA28" w14:textId="77777777" w:rsidTr="00495E58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4FF4D4DA" w:rsidR="000A1BC7" w:rsidRPr="0039498A" w:rsidRDefault="000A1BC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93384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93384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3469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506A7669" w14:textId="6584DFE5" w:rsidR="000A1BC7" w:rsidRPr="00346908" w:rsidRDefault="008C142E" w:rsidP="00346908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generalDescription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</w:tc>
      </w:tr>
      <w:tr w:rsidR="000A1BC7" w:rsidRPr="0039498A" w14:paraId="3C454B71" w14:textId="77777777" w:rsidTr="00495E58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3469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2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69E0DC44" w:rsidR="000A1BC7" w:rsidRPr="00273092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1}</w:t>
            </w: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003469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81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38EFEAA4" w14:textId="4276888C" w:rsidR="000A1BC7" w:rsidRPr="00346908" w:rsidRDefault="00474C99" w:rsidP="00346908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PreRequirements2}</w:t>
            </w:r>
          </w:p>
        </w:tc>
      </w:tr>
      <w:tr w:rsidR="000A1BC7" w:rsidRPr="0039498A" w14:paraId="39F50CB0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3469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2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395F7A70" w:rsidR="000A1BC7" w:rsidRPr="00273092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  <w:rtl/>
              </w:rPr>
            </w:pPr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CourseMainObjective</w:t>
            </w:r>
            <w:proofErr w:type="spellEnd"/>
            <w:r w:rsidRPr="00273092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4"/>
                <w:szCs w:val="24"/>
              </w:rPr>
              <w:t>}</w:t>
            </w:r>
          </w:p>
        </w:tc>
      </w:tr>
    </w:tbl>
    <w:tbl>
      <w:tblPr>
        <w:tblpPr w:leftFromText="180" w:rightFromText="180" w:vertAnchor="text" w:horzAnchor="margin" w:tblpY="431"/>
        <w:tblW w:w="9605" w:type="dxa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4"/>
        <w:gridCol w:w="3513"/>
        <w:gridCol w:w="2614"/>
        <w:gridCol w:w="2614"/>
      </w:tblGrid>
      <w:tr w:rsidR="00273092" w:rsidRPr="003B6DF4" w14:paraId="0E12658B" w14:textId="77777777" w:rsidTr="00273092">
        <w:trPr>
          <w:tblHeader/>
          <w:tblCellSpacing w:w="7" w:type="dxa"/>
        </w:trPr>
        <w:tc>
          <w:tcPr>
            <w:tcW w:w="843" w:type="dxa"/>
            <w:shd w:val="clear" w:color="auto" w:fill="4C3D8E"/>
            <w:vAlign w:val="center"/>
          </w:tcPr>
          <w:p w14:paraId="758DC916" w14:textId="77777777" w:rsidR="00273092" w:rsidRPr="00DB0E18" w:rsidRDefault="00273092" w:rsidP="0027309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499" w:type="dxa"/>
            <w:shd w:val="clear" w:color="auto" w:fill="4C3D8E"/>
            <w:vAlign w:val="center"/>
          </w:tcPr>
          <w:p w14:paraId="5B683518" w14:textId="77777777" w:rsidR="00273092" w:rsidRPr="00DB0E18" w:rsidRDefault="00273092" w:rsidP="0027309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7C9CD55" w14:textId="77777777" w:rsidR="00273092" w:rsidRPr="00DB0E18" w:rsidRDefault="00273092" w:rsidP="0027309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593" w:type="dxa"/>
            <w:shd w:val="clear" w:color="auto" w:fill="4C3D8E"/>
            <w:vAlign w:val="center"/>
          </w:tcPr>
          <w:p w14:paraId="23D71A23" w14:textId="77777777" w:rsidR="00273092" w:rsidRPr="00DB0E18" w:rsidRDefault="00273092" w:rsidP="00273092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273092" w:rsidRPr="003B6DF4" w14:paraId="75BEB071" w14:textId="77777777" w:rsidTr="00273092">
        <w:trPr>
          <w:trHeight w:val="260"/>
          <w:tblCellSpacing w:w="7" w:type="dxa"/>
        </w:trPr>
        <w:tc>
          <w:tcPr>
            <w:tcW w:w="843" w:type="dxa"/>
            <w:shd w:val="clear" w:color="auto" w:fill="F2F2F2" w:themeFill="background1" w:themeFillShade="F2"/>
            <w:vAlign w:val="center"/>
          </w:tcPr>
          <w:p w14:paraId="72CE3B24" w14:textId="77777777" w:rsidR="00273092" w:rsidRPr="00DB0E18" w:rsidRDefault="00273092" w:rsidP="00273092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499" w:type="dxa"/>
            <w:shd w:val="clear" w:color="auto" w:fill="F2F2F2" w:themeFill="background1" w:themeFillShade="F2"/>
          </w:tcPr>
          <w:p w14:paraId="6CBFD660" w14:textId="77777777" w:rsidR="00273092" w:rsidRPr="00DB0E18" w:rsidRDefault="00273092" w:rsidP="00273092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6901C49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1}</w:t>
            </w:r>
          </w:p>
        </w:tc>
        <w:tc>
          <w:tcPr>
            <w:tcW w:w="2593" w:type="dxa"/>
            <w:shd w:val="clear" w:color="auto" w:fill="F2F2F2" w:themeFill="background1" w:themeFillShade="F2"/>
            <w:vAlign w:val="center"/>
          </w:tcPr>
          <w:p w14:paraId="3199D64A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1}</w:t>
            </w:r>
          </w:p>
        </w:tc>
      </w:tr>
      <w:tr w:rsidR="00273092" w:rsidRPr="003B6DF4" w14:paraId="266DE554" w14:textId="77777777" w:rsidTr="00273092">
        <w:trPr>
          <w:trHeight w:val="260"/>
          <w:tblCellSpacing w:w="7" w:type="dxa"/>
        </w:trPr>
        <w:tc>
          <w:tcPr>
            <w:tcW w:w="843" w:type="dxa"/>
            <w:shd w:val="clear" w:color="auto" w:fill="D9D9D9" w:themeFill="background1" w:themeFillShade="D9"/>
            <w:vAlign w:val="center"/>
          </w:tcPr>
          <w:p w14:paraId="2F83DDE8" w14:textId="77777777" w:rsidR="00273092" w:rsidRPr="00DB0E18" w:rsidRDefault="00273092" w:rsidP="00273092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499" w:type="dxa"/>
            <w:shd w:val="clear" w:color="auto" w:fill="D9D9D9" w:themeFill="background1" w:themeFillShade="D9"/>
          </w:tcPr>
          <w:p w14:paraId="70E4D4AF" w14:textId="77777777" w:rsidR="00273092" w:rsidRPr="00DB0E18" w:rsidRDefault="00273092" w:rsidP="00273092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5C041C0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593" w:type="dxa"/>
            <w:shd w:val="clear" w:color="auto" w:fill="D9D9D9" w:themeFill="background1" w:themeFillShade="D9"/>
            <w:vAlign w:val="center"/>
          </w:tcPr>
          <w:p w14:paraId="0BA7261D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2</w:t>
            </w:r>
            <w:r w:rsidRPr="00474C99">
              <w:rPr>
                <w:rFonts w:cstheme="minorHAnsi"/>
              </w:rPr>
              <w:t>}</w:t>
            </w:r>
          </w:p>
        </w:tc>
      </w:tr>
      <w:tr w:rsidR="00273092" w:rsidRPr="003B6DF4" w14:paraId="29F8FC0B" w14:textId="77777777" w:rsidTr="00273092">
        <w:trPr>
          <w:trHeight w:val="260"/>
          <w:tblCellSpacing w:w="7" w:type="dxa"/>
        </w:trPr>
        <w:tc>
          <w:tcPr>
            <w:tcW w:w="843" w:type="dxa"/>
            <w:shd w:val="clear" w:color="auto" w:fill="F2F2F2" w:themeFill="background1" w:themeFillShade="F2"/>
            <w:vAlign w:val="center"/>
          </w:tcPr>
          <w:p w14:paraId="6103833B" w14:textId="77777777" w:rsidR="00273092" w:rsidRPr="00DB0E18" w:rsidRDefault="00273092" w:rsidP="00273092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499" w:type="dxa"/>
            <w:shd w:val="clear" w:color="auto" w:fill="F2F2F2" w:themeFill="background1" w:themeFillShade="F2"/>
          </w:tcPr>
          <w:p w14:paraId="5ECE65B8" w14:textId="77777777" w:rsidR="00273092" w:rsidRPr="00DB0E18" w:rsidRDefault="00273092" w:rsidP="00273092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F212447" w14:textId="77777777" w:rsidR="00273092" w:rsidRPr="00DB0E18" w:rsidRDefault="00273092" w:rsidP="00273092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257988DE" w14:textId="77777777" w:rsidR="00273092" w:rsidRPr="00DB0E18" w:rsidRDefault="00273092" w:rsidP="00273092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428474A8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593" w:type="dxa"/>
            <w:shd w:val="clear" w:color="auto" w:fill="F2F2F2" w:themeFill="background1" w:themeFillShade="F2"/>
            <w:vAlign w:val="center"/>
          </w:tcPr>
          <w:p w14:paraId="6E7C19DC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3</w:t>
            </w:r>
            <w:r w:rsidRPr="00474C99">
              <w:rPr>
                <w:rFonts w:cstheme="minorHAnsi"/>
              </w:rPr>
              <w:t>}</w:t>
            </w:r>
          </w:p>
        </w:tc>
      </w:tr>
      <w:tr w:rsidR="00273092" w:rsidRPr="003B6DF4" w14:paraId="35DDDC55" w14:textId="77777777" w:rsidTr="00273092">
        <w:trPr>
          <w:trHeight w:val="260"/>
          <w:tblCellSpacing w:w="7" w:type="dxa"/>
        </w:trPr>
        <w:tc>
          <w:tcPr>
            <w:tcW w:w="843" w:type="dxa"/>
            <w:shd w:val="clear" w:color="auto" w:fill="D9D9D9" w:themeFill="background1" w:themeFillShade="D9"/>
            <w:vAlign w:val="center"/>
          </w:tcPr>
          <w:p w14:paraId="4FE9F3DB" w14:textId="77777777" w:rsidR="00273092" w:rsidRPr="00DB0E18" w:rsidRDefault="00273092" w:rsidP="00273092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499" w:type="dxa"/>
            <w:shd w:val="clear" w:color="auto" w:fill="D9D9D9" w:themeFill="background1" w:themeFillShade="D9"/>
          </w:tcPr>
          <w:p w14:paraId="5D3D0BCC" w14:textId="77777777" w:rsidR="00273092" w:rsidRPr="00DB0E18" w:rsidRDefault="00273092" w:rsidP="00273092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09FA78E4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4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593" w:type="dxa"/>
            <w:shd w:val="clear" w:color="auto" w:fill="D9D9D9" w:themeFill="background1" w:themeFillShade="D9"/>
            <w:vAlign w:val="center"/>
          </w:tcPr>
          <w:p w14:paraId="68FC65E4" w14:textId="77777777" w:rsidR="00273092" w:rsidRPr="003B6DF4" w:rsidRDefault="00273092" w:rsidP="00273092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4</w:t>
            </w:r>
            <w:r w:rsidRPr="00474C99">
              <w:rPr>
                <w:rFonts w:cstheme="minorHAnsi"/>
              </w:rPr>
              <w:t>}</w:t>
            </w:r>
          </w:p>
        </w:tc>
      </w:tr>
    </w:tbl>
    <w:p w14:paraId="4A9A490C" w14:textId="279497DE" w:rsidR="000A1BC7" w:rsidRPr="003B6DF4" w:rsidRDefault="000A1BC7"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lastRenderedPageBreak/>
        <w:t>3. Contact Hours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GridTable4-Accent3"/>
        <w:tblW w:w="96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2"/>
        <w:gridCol w:w="6707"/>
        <w:gridCol w:w="2041"/>
      </w:tblGrid>
      <w:tr w:rsidR="00FE0E65" w:rsidRPr="009705FA" w14:paraId="39A689B4" w14:textId="77777777" w:rsidTr="00FE0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5BE21AED" w14:textId="5555FA9D" w:rsidR="00FE0E65" w:rsidRPr="009705FA" w:rsidRDefault="00FE0E65" w:rsidP="00FE0E65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07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C2FD87B" w14:textId="5E98C2F5" w:rsidR="00FE0E65" w:rsidRPr="009A19DC" w:rsidRDefault="00FE0E65" w:rsidP="00FE0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41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85B8268" w14:textId="2639A9CB" w:rsidR="00FE0E65" w:rsidRPr="009705FA" w:rsidRDefault="00FE0E65" w:rsidP="00FE0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Contact Hours</w:t>
            </w:r>
          </w:p>
        </w:tc>
      </w:tr>
      <w:tr w:rsidR="00FE0E65" w:rsidRPr="009705FA" w14:paraId="501E6B22" w14:textId="77777777" w:rsidTr="00FE0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vAlign w:val="center"/>
          </w:tcPr>
          <w:p w14:paraId="44FD8187" w14:textId="77777777" w:rsidR="00FE0E65" w:rsidRPr="00FE0E65" w:rsidRDefault="00FE0E65" w:rsidP="00FE0E65">
            <w:pPr>
              <w:pStyle w:val="ListParagraph"/>
              <w:numPr>
                <w:ilvl w:val="0"/>
                <w:numId w:val="43"/>
              </w:numPr>
              <w:ind w:left="266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707" w:type="dxa"/>
            <w:vAlign w:val="center"/>
          </w:tcPr>
          <w:p w14:paraId="4C5EE84A" w14:textId="559380FD" w:rsidR="00FE0E65" w:rsidRPr="003C6EDA" w:rsidRDefault="00FE0E65" w:rsidP="00FE0E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54B">
              <w:rPr>
                <w:rFonts w:cstheme="minorHAnsi"/>
                <w:b/>
                <w:bCs/>
                <w:sz w:val="24"/>
                <w:szCs w:val="24"/>
              </w:rPr>
              <w:t>{#ContactHours}</w:t>
            </w:r>
            <w:r>
              <w:rPr>
                <w:rFonts w:cstheme="minorHAnsi"/>
                <w:b/>
                <w:bCs/>
                <w:sz w:val="24"/>
                <w:szCs w:val="24"/>
              </w:rPr>
              <w:t>{</w:t>
            </w:r>
            <w:r w:rsidRPr="001F5312">
              <w:rPr>
                <w:rFonts w:cstheme="minorHAnsi"/>
                <w:b/>
                <w:bCs/>
                <w:sz w:val="24"/>
                <w:szCs w:val="24"/>
              </w:rPr>
              <w:t>Activity</w:t>
            </w:r>
            <w:r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  <w:tc>
          <w:tcPr>
            <w:tcW w:w="2041" w:type="dxa"/>
            <w:vAlign w:val="center"/>
          </w:tcPr>
          <w:p w14:paraId="235D5F51" w14:textId="1D04011B" w:rsidR="00FE0E65" w:rsidRPr="003C6EDA" w:rsidRDefault="00FE0E65" w:rsidP="00FE0E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Hours</w:t>
            </w:r>
            <w:r w:rsidRPr="00474C99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}</w:t>
            </w:r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/</w:t>
            </w:r>
            <w:proofErr w:type="spellStart"/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FE0E65" w:rsidRPr="009705FA" w14:paraId="629BDB9D" w14:textId="77777777" w:rsidTr="00FE0E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shd w:val="clear" w:color="auto" w:fill="52B5C2"/>
            <w:vAlign w:val="center"/>
          </w:tcPr>
          <w:p w14:paraId="2BD02E38" w14:textId="77777777" w:rsidR="00FE0E65" w:rsidRPr="00FE0E65" w:rsidRDefault="00FE0E65" w:rsidP="00FE0E65">
            <w:pPr>
              <w:ind w:left="426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707" w:type="dxa"/>
            <w:shd w:val="clear" w:color="auto" w:fill="52B5C2"/>
            <w:vAlign w:val="center"/>
          </w:tcPr>
          <w:p w14:paraId="6C89EF76" w14:textId="5707A2D5" w:rsidR="00FE0E65" w:rsidRPr="00B9554B" w:rsidRDefault="00FE0E65" w:rsidP="00FE0E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41" w:type="dxa"/>
            <w:shd w:val="clear" w:color="auto" w:fill="52B5C2"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1"/>
            </w:tblGrid>
            <w:tr w:rsidR="00FE0E65" w:rsidRPr="00474C99" w14:paraId="3E42772A" w14:textId="77777777" w:rsidTr="006748B8">
              <w:trPr>
                <w:tblCellSpacing w:w="15" w:type="dxa"/>
              </w:trPr>
              <w:tc>
                <w:tcPr>
                  <w:tcW w:w="1711" w:type="dxa"/>
                  <w:vAlign w:val="center"/>
                  <w:hideMark/>
                </w:tcPr>
                <w:p w14:paraId="22C01716" w14:textId="77777777" w:rsidR="00FE0E65" w:rsidRPr="00D52A2F" w:rsidRDefault="00FE0E65" w:rsidP="00FE0E65">
                  <w:pPr>
                    <w:spacing w:after="0" w:line="240" w:lineRule="auto"/>
                    <w:jc w:val="center"/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</w:pPr>
                  <w:r w:rsidRPr="00D52A2F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  <w:t>{</w:t>
                  </w:r>
                  <w:proofErr w:type="spellStart"/>
                  <w:r w:rsidRPr="00D52A2F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  <w:t>ContactHoursTotalHours</w:t>
                  </w:r>
                  <w:proofErr w:type="spellEnd"/>
                  <w:r w:rsidRPr="00D52A2F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  <w:t>}</w:t>
                  </w:r>
                </w:p>
              </w:tc>
            </w:tr>
          </w:tbl>
          <w:p w14:paraId="5E28E9BD" w14:textId="77777777" w:rsidR="00FE0E65" w:rsidRDefault="00FE0E65" w:rsidP="00FE0E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Style w:val="GridTable4-Accent3"/>
        <w:tblW w:w="9605" w:type="dxa"/>
        <w:tblLayout w:type="fixed"/>
        <w:tblLook w:val="04A0" w:firstRow="1" w:lastRow="0" w:firstColumn="1" w:lastColumn="0" w:noHBand="0" w:noVBand="1"/>
      </w:tblPr>
      <w:tblGrid>
        <w:gridCol w:w="902"/>
        <w:gridCol w:w="2326"/>
        <w:gridCol w:w="2485"/>
        <w:gridCol w:w="2090"/>
        <w:gridCol w:w="1802"/>
      </w:tblGrid>
      <w:tr w:rsidR="006C7B90" w:rsidRPr="009705FA" w14:paraId="01D21B76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6CB26889" w14:textId="157F74FF" w:rsidR="000C3B90" w:rsidRPr="009705FA" w:rsidRDefault="000C3B90" w:rsidP="0050519C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1361384C" w14:textId="7D22A5A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4E2656CC" w14:textId="1BAD5A7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933841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="00D23847"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2FDCBD48" w14:textId="222F913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9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42563F95" w14:textId="12F6847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47439A8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B41C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20103120" w14:textId="1049A11A" w:rsidR="006E3A65" w:rsidRPr="00B41CFD" w:rsidRDefault="006E3A65" w:rsidP="00B41CFD">
            <w:pPr>
              <w:pStyle w:val="ListParagraph"/>
              <w:numPr>
                <w:ilvl w:val="0"/>
                <w:numId w:val="39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28395DEF" w14:textId="4B652E8B" w:rsidR="006E3A65" w:rsidRPr="003C6EDA" w:rsidRDefault="00B41CFD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41CFD">
              <w:rPr>
                <w:rFonts w:cstheme="minorHAnsi"/>
                <w:sz w:val="24"/>
                <w:szCs w:val="24"/>
              </w:rPr>
              <w:t>{#CLOTable1}</w:t>
            </w:r>
            <w:r w:rsidR="006B774F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6B774F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="006B774F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BD57457" w14:textId="721D6AAB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06DCF145" w14:textId="7EB5F709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6520985D" w14:textId="46AE3DCA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{/CLOTable1}</w:t>
            </w:r>
          </w:p>
        </w:tc>
      </w:tr>
      <w:tr w:rsidR="006E3A65" w:rsidRPr="009705FA" w14:paraId="6ECE3C3F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A6263F4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B41CFD" w:rsidRPr="009705FA" w14:paraId="7E4151D5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78EA3E36" w14:textId="22432186" w:rsidR="003D75DB" w:rsidRPr="00B41CFD" w:rsidRDefault="003D75DB" w:rsidP="00B41CFD">
            <w:pPr>
              <w:pStyle w:val="ListParagraph"/>
              <w:numPr>
                <w:ilvl w:val="0"/>
                <w:numId w:val="40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4D618B3D" w14:textId="6A47169E" w:rsidR="003D75DB" w:rsidRPr="0006604A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2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2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227731C" w14:textId="48DE2B89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2E77CBBF" w14:textId="3A216622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44D0184E" w14:textId="257E18E5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  <w:tr w:rsidR="006E3A65" w:rsidRPr="009705FA" w14:paraId="2EE7B443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025010B2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B41CFD" w:rsidRPr="009705FA" w14:paraId="631410A3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09FB2A83" w14:textId="45C0E397" w:rsidR="003D75DB" w:rsidRPr="00DE37E9" w:rsidRDefault="003D75DB" w:rsidP="00DE37E9">
            <w:pPr>
              <w:pStyle w:val="ListParagraph"/>
              <w:numPr>
                <w:ilvl w:val="0"/>
                <w:numId w:val="41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3CD38C32" w14:textId="3B3AD1B2" w:rsidR="003D75DB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3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3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  <w:p w14:paraId="039A919A" w14:textId="63505710" w:rsidR="00495E58" w:rsidRPr="003C6EDA" w:rsidRDefault="00495E58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81" w:type="dxa"/>
          </w:tcPr>
          <w:p w14:paraId="5BD06249" w14:textId="5153C8D1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64578434" w14:textId="712663C5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0C779822" w14:textId="1CA7015D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5" w:name="_Ref115691971"/>
      <w:bookmarkStart w:id="6" w:name="_Toc138158355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Style w:val="GridTable4-Accent3"/>
        <w:tblW w:w="960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02"/>
        <w:gridCol w:w="6901"/>
        <w:gridCol w:w="1802"/>
      </w:tblGrid>
      <w:tr w:rsidR="00F04222" w:rsidRPr="009705FA" w14:paraId="388E98FF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7DE9DEBC" w14:textId="73A133C7" w:rsidR="00F04222" w:rsidRPr="009705FA" w:rsidRDefault="00F04222" w:rsidP="00D51A9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890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117B3F5" w14:textId="05BD29C2" w:rsidR="00F04222" w:rsidRPr="009705FA" w:rsidRDefault="00F04222" w:rsidP="00F042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9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55F6ABD" w14:textId="23DC6979" w:rsidR="00F04222" w:rsidRPr="009705FA" w:rsidRDefault="00F04222" w:rsidP="00F042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ntact Hours</w:t>
            </w:r>
          </w:p>
        </w:tc>
      </w:tr>
      <w:tr w:rsidR="00F04222" w:rsidRPr="009705FA" w14:paraId="291E2E87" w14:textId="77777777" w:rsidTr="00FE0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4B382580" w14:textId="361C5B20" w:rsidR="00F04222" w:rsidRPr="00DE37E9" w:rsidRDefault="00F04222" w:rsidP="00FE0E6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890" w:type="dxa"/>
            <w:vAlign w:val="center"/>
          </w:tcPr>
          <w:p w14:paraId="6ACB0195" w14:textId="2D74306D" w:rsidR="00F04222" w:rsidRPr="003C6EDA" w:rsidRDefault="00DE37E9" w:rsidP="00495E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ontentTable}</w:t>
            </w:r>
            <w:r w:rsidR="0006604A">
              <w:rPr>
                <w:rFonts w:cstheme="minorHAnsi"/>
                <w:sz w:val="24"/>
                <w:szCs w:val="24"/>
              </w:rPr>
              <w:t>{</w:t>
            </w:r>
            <w:r w:rsidR="00495E58" w:rsidRPr="00495E58">
              <w:rPr>
                <w:rFonts w:cstheme="minorHAnsi"/>
                <w:sz w:val="24"/>
                <w:szCs w:val="24"/>
              </w:rPr>
              <w:t>ContentTable</w:t>
            </w:r>
            <w:r w:rsidR="0006604A">
              <w:rPr>
                <w:rFonts w:cstheme="minorHAnsi"/>
                <w:sz w:val="24"/>
                <w:szCs w:val="24"/>
              </w:rPr>
              <w:t>Topic}</w:t>
            </w:r>
          </w:p>
        </w:tc>
        <w:tc>
          <w:tcPr>
            <w:tcW w:w="1799" w:type="dxa"/>
            <w:vAlign w:val="center"/>
          </w:tcPr>
          <w:p w14:paraId="090893E3" w14:textId="703442FD" w:rsidR="00F04222" w:rsidRPr="003C6EDA" w:rsidRDefault="0006604A" w:rsidP="00495E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TopicHours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  <w:r w:rsidRPr="00F04222"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r>
              <w:rPr>
                <w:rFonts w:cstheme="minorHAnsi"/>
                <w:bCs/>
                <w:color w:val="525252" w:themeColor="accent3" w:themeShade="80"/>
                <w:sz w:val="24"/>
                <w:szCs w:val="24"/>
              </w:rPr>
              <w:t>/</w:t>
            </w:r>
            <w:proofErr w:type="spellStart"/>
            <w:r w:rsidR="00495E58" w:rsidRPr="00495E58">
              <w:rPr>
                <w:rFonts w:cstheme="minorHAnsi"/>
                <w:color w:val="525252" w:themeColor="accent3" w:themeShade="80"/>
                <w:sz w:val="24"/>
                <w:szCs w:val="24"/>
              </w:rPr>
              <w:t>ContentTable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F04222" w:rsidRPr="009705FA" w14:paraId="1687EAE4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1" w:type="dxa"/>
            <w:gridSpan w:val="2"/>
            <w:shd w:val="clear" w:color="auto" w:fill="52B5C2"/>
            <w:vAlign w:val="center"/>
          </w:tcPr>
          <w:p w14:paraId="2DBF9CDE" w14:textId="03810BDB" w:rsidR="00F04222" w:rsidRPr="009A19DC" w:rsidRDefault="00F04222" w:rsidP="009A19DC">
            <w:pPr>
              <w:spacing w:before="40" w:after="40"/>
              <w:jc w:val="center"/>
              <w:rPr>
                <w:rFonts w:cstheme="minorHAnsi"/>
                <w:b/>
                <w:bCs w:val="0"/>
                <w:sz w:val="24"/>
                <w:szCs w:val="24"/>
              </w:rPr>
            </w:pPr>
            <w:r w:rsidRPr="009A19DC"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799" w:type="dxa"/>
            <w:shd w:val="clear" w:color="auto" w:fill="52B5C2"/>
            <w:vAlign w:val="center"/>
          </w:tcPr>
          <w:p w14:paraId="2AF1BA61" w14:textId="4E7E6268" w:rsidR="00F04222" w:rsidRPr="009A19DC" w:rsidRDefault="00F04222" w:rsidP="00495E5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{</w:t>
            </w:r>
            <w:proofErr w:type="spellStart"/>
            <w:r w:rsidR="00495E58" w:rsidRPr="00495E58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ContentTabl</w:t>
            </w:r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Total</w:t>
            </w:r>
            <w:proofErr w:type="spellEnd"/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}</w:t>
            </w: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3760D5B7" w14:textId="53115B8B" w:rsidR="009A19DC" w:rsidRPr="009A19DC" w:rsidRDefault="00080A29" w:rsidP="009A19DC">
      <w:pPr>
        <w:pStyle w:val="Heading1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7" w:name="_Ref115691976"/>
      <w:bookmarkStart w:id="8" w:name="_Toc138158356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D. </w:t>
      </w:r>
      <w:bookmarkEnd w:id="7"/>
      <w:r w:rsidR="008B0704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Style w:val="GridTable4-Accent3"/>
        <w:tblW w:w="9606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663"/>
        <w:gridCol w:w="4785"/>
        <w:gridCol w:w="1519"/>
        <w:gridCol w:w="2639"/>
      </w:tblGrid>
      <w:tr w:rsidR="009A19DC" w:rsidRPr="009705FA" w14:paraId="4204BA2A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712A503" w14:textId="77777777" w:rsidR="009A19DC" w:rsidRPr="009705FA" w:rsidRDefault="009A19DC" w:rsidP="00D51A9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5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F07018C" w14:textId="6B782F58" w:rsidR="009A19DC" w:rsidRPr="009A19DC" w:rsidRDefault="009A19DC" w:rsidP="00D51A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9A19DC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Activities *</w:t>
            </w:r>
          </w:p>
        </w:tc>
        <w:tc>
          <w:tcPr>
            <w:tcW w:w="1519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79150CE3" w14:textId="77777777" w:rsidR="009A19DC" w:rsidRPr="009705FA" w:rsidRDefault="009A19DC" w:rsidP="009A19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71512713" w14:textId="379C6850" w:rsidR="009A19DC" w:rsidRPr="009705FA" w:rsidRDefault="009A19DC" w:rsidP="009A19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(in week no)</w:t>
            </w:r>
          </w:p>
        </w:tc>
        <w:tc>
          <w:tcPr>
            <w:tcW w:w="263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5154EC94" w14:textId="58747C5C" w:rsidR="009A19DC" w:rsidRPr="009705FA" w:rsidRDefault="009A19DC" w:rsidP="00D51A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9A19DC" w:rsidRPr="009705FA" w14:paraId="76A15CBF" w14:textId="77777777" w:rsidTr="00B955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vAlign w:val="center"/>
          </w:tcPr>
          <w:p w14:paraId="4A66B346" w14:textId="58DAE729" w:rsidR="009A19DC" w:rsidRPr="00B9554B" w:rsidRDefault="009A19DC" w:rsidP="00FE0E65">
            <w:pPr>
              <w:pStyle w:val="ListParagraph"/>
              <w:numPr>
                <w:ilvl w:val="0"/>
                <w:numId w:val="45"/>
              </w:numPr>
              <w:ind w:left="266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5" w:type="dxa"/>
            <w:vAlign w:val="center"/>
          </w:tcPr>
          <w:p w14:paraId="61421A80" w14:textId="74564399" w:rsidR="009A19DC" w:rsidRPr="003C6EDA" w:rsidRDefault="00B9554B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54B">
              <w:rPr>
                <w:rFonts w:cstheme="minorHAnsi"/>
                <w:sz w:val="24"/>
                <w:szCs w:val="24"/>
              </w:rPr>
              <w:t>{#AssessmentTable}</w:t>
            </w:r>
            <w:r w:rsidR="0006604A">
              <w:rPr>
                <w:rFonts w:cstheme="minorHAnsi"/>
                <w:sz w:val="24"/>
                <w:szCs w:val="24"/>
              </w:rPr>
              <w:t>{</w:t>
            </w:r>
            <w:r w:rsidR="0006604A" w:rsidRPr="0006604A">
              <w:rPr>
                <w:rFonts w:cstheme="minorHAnsi"/>
                <w:sz w:val="24"/>
                <w:szCs w:val="24"/>
              </w:rPr>
              <w:t>AssessmentActivities</w:t>
            </w:r>
            <w:r w:rsidR="0006604A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19" w:type="dxa"/>
            <w:vAlign w:val="center"/>
          </w:tcPr>
          <w:p w14:paraId="60F87259" w14:textId="04656CDC" w:rsidR="009A19DC" w:rsidRPr="003C6EDA" w:rsidRDefault="0006604A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Assessmenttiming</w:t>
            </w:r>
            <w:proofErr w:type="spellEnd"/>
            <w:r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39" w:type="dxa"/>
            <w:vAlign w:val="center"/>
          </w:tcPr>
          <w:p w14:paraId="3647AC14" w14:textId="6BE7E499" w:rsidR="009A19DC" w:rsidRPr="003C6EDA" w:rsidRDefault="0006604A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Percentage</w:t>
            </w:r>
            <w:r>
              <w:rPr>
                <w:rFonts w:cstheme="minorHAnsi"/>
                <w:sz w:val="24"/>
                <w:szCs w:val="24"/>
              </w:rPr>
              <w:t>Of</w:t>
            </w:r>
            <w:r w:rsidRPr="0006604A">
              <w:rPr>
                <w:rFonts w:cstheme="minorHAnsi"/>
                <w:sz w:val="24"/>
                <w:szCs w:val="24"/>
              </w:rPr>
              <w:t>Assessm</w:t>
            </w:r>
            <w:r>
              <w:rPr>
                <w:rFonts w:cstheme="minorHAnsi"/>
                <w:sz w:val="24"/>
                <w:szCs w:val="24"/>
              </w:rPr>
              <w:t>e</w:t>
            </w:r>
            <w:r w:rsidRPr="0006604A">
              <w:rPr>
                <w:rFonts w:cstheme="minorHAnsi"/>
                <w:sz w:val="24"/>
                <w:szCs w:val="24"/>
              </w:rPr>
              <w:t>nt</w:t>
            </w:r>
            <w:proofErr w:type="spellEnd"/>
            <w:r>
              <w:rPr>
                <w:rFonts w:cstheme="minorHAnsi"/>
                <w:sz w:val="24"/>
                <w:szCs w:val="24"/>
              </w:rPr>
              <w:t>}</w:t>
            </w:r>
            <w:r w:rsidRPr="0006604A">
              <w:rPr>
                <w:rFonts w:cstheme="minorHAnsi"/>
                <w:sz w:val="24"/>
                <w:szCs w:val="24"/>
              </w:rPr>
              <w:t>{</w:t>
            </w:r>
            <w:r>
              <w:rPr>
                <w:rFonts w:cstheme="minorHAnsi"/>
                <w:sz w:val="24"/>
                <w:szCs w:val="24"/>
              </w:rPr>
              <w:t>/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AssessmentTable</w:t>
            </w:r>
            <w:proofErr w:type="spellEnd"/>
            <w:r w:rsidRPr="0006604A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9" w:name="_Toc107389543"/>
      <w:bookmarkStart w:id="10" w:name="_Ref115691981"/>
      <w:bookmarkStart w:id="11" w:name="_Toc138158357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E. Learning Resources and </w:t>
      </w:r>
      <w:bookmarkEnd w:id="9"/>
      <w:bookmarkEnd w:id="10"/>
      <w:r w:rsidR="00D810DD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1"/>
    </w:p>
    <w:p w14:paraId="4423A97F" w14:textId="07CF8090" w:rsidR="00D8287E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2" w:name="_Ref115691986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6C99F5DE" w:rsidR="00D8287E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EssentialReferen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465CBA0A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SupportiveReferen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2F74EB99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ElectronicMaterial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45AFBE5D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LearningMaterial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91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="0075450B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38C9272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Facilities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5C0CF98F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Tech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3A9DC38A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Ref115691994"/>
      <w:bookmarkStart w:id="15" w:name="_Toc138158358"/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1DFB2B7B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6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C84D7D5" w14:textId="4B334A8F" w:rsidR="00844E6A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Teaching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7F58D653" w14:textId="38E6F8B8" w:rsidR="00844E6A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Teaching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5740896B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E4F0ED8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</w:t>
            </w:r>
            <w:r w:rsidR="00933841">
              <w:rPr>
                <w:rFonts w:cstheme="minorHAnsi"/>
                <w:b/>
                <w:bCs/>
                <w:sz w:val="24"/>
                <w:szCs w:val="24"/>
                <w:lang w:bidi="ar-EG"/>
              </w:rPr>
              <w:t>'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7CE9C1AB" w14:textId="14174475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Student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ab/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2EB7ABA4" w14:textId="5CAA40FE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Student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1644584C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1F024043" w14:textId="6CBCF9A3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Resource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34680995" w14:textId="5B516E00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Resource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3BCC73CE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1F90A885" w14:textId="197A5B22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CLO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0B9DB243" w14:textId="214CC6FB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CLO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4F20C25E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7E88B7B" w14:textId="18C0C4BD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Other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1F3BAB21" w14:textId="4F822000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Other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</w:tbl>
    <w:bookmarkEnd w:id="16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7" w:name="_Ref115692041"/>
      <w:bookmarkStart w:id="18" w:name="_Toc138158359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G. Specification Approval Data</w:t>
      </w:r>
      <w:bookmarkEnd w:id="17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1ABC7A96" w:rsidR="00A44627" w:rsidRPr="009705FA" w:rsidRDefault="00DA2D25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{CouncilCommittee}</w:t>
            </w: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760D6647" w:rsidR="00A44627" w:rsidRPr="009705FA" w:rsidRDefault="00DA2D25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</w:rPr>
              <w:t>{ReferenceNumber}</w:t>
            </w: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2C18ECB" w:rsidR="00A44627" w:rsidRPr="009705FA" w:rsidRDefault="00DA2D25" w:rsidP="00DA2D2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</w:rPr>
              <w:t>{ApprovalDate}</w:t>
            </w: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64E244" w14:textId="77777777" w:rsidR="002439AE" w:rsidRDefault="002439AE" w:rsidP="00EE490F">
      <w:pPr>
        <w:spacing w:after="0" w:line="240" w:lineRule="auto"/>
      </w:pPr>
      <w:r>
        <w:separator/>
      </w:r>
    </w:p>
  </w:endnote>
  <w:endnote w:type="continuationSeparator" w:id="0">
    <w:p w14:paraId="64458E99" w14:textId="77777777" w:rsidR="002439AE" w:rsidRDefault="002439AE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3F13485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3384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9D4AE1" w14:textId="77777777" w:rsidR="002439AE" w:rsidRDefault="002439AE" w:rsidP="00EE490F">
      <w:pPr>
        <w:spacing w:after="0" w:line="240" w:lineRule="auto"/>
      </w:pPr>
      <w:r>
        <w:separator/>
      </w:r>
    </w:p>
  </w:footnote>
  <w:footnote w:type="continuationSeparator" w:id="0">
    <w:p w14:paraId="538A566B" w14:textId="77777777" w:rsidR="002439AE" w:rsidRDefault="002439AE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3C37A06F" w:rsidR="000263E2" w:rsidRDefault="006A42F4" w:rsidP="009705FA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1AF5D2D4">
          <wp:simplePos x="0" y="0"/>
          <wp:positionH relativeFrom="column">
            <wp:posOffset>-691737</wp:posOffset>
          </wp:positionH>
          <wp:positionV relativeFrom="paragraph">
            <wp:posOffset>-449752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B2CFC"/>
    <w:multiLevelType w:val="hybridMultilevel"/>
    <w:tmpl w:val="D2EE76A8"/>
    <w:lvl w:ilvl="0" w:tplc="FFFFFFFF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1EF13A8"/>
    <w:multiLevelType w:val="hybridMultilevel"/>
    <w:tmpl w:val="F98E5BFC"/>
    <w:lvl w:ilvl="0" w:tplc="A2622C2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7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0A4D7B"/>
    <w:multiLevelType w:val="hybridMultilevel"/>
    <w:tmpl w:val="476420CA"/>
    <w:lvl w:ilvl="0" w:tplc="E6500F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9242F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BF36D1"/>
    <w:multiLevelType w:val="hybridMultilevel"/>
    <w:tmpl w:val="5B80A55A"/>
    <w:lvl w:ilvl="0" w:tplc="A4BAFEA0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2A48D0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6E1F5B90"/>
    <w:multiLevelType w:val="hybridMultilevel"/>
    <w:tmpl w:val="5EEE447A"/>
    <w:lvl w:ilvl="0" w:tplc="72942F7A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948136">
    <w:abstractNumId w:val="40"/>
  </w:num>
  <w:num w:numId="2" w16cid:durableId="1459058970">
    <w:abstractNumId w:val="33"/>
  </w:num>
  <w:num w:numId="3" w16cid:durableId="830408737">
    <w:abstractNumId w:val="41"/>
  </w:num>
  <w:num w:numId="4" w16cid:durableId="1391417841">
    <w:abstractNumId w:val="44"/>
  </w:num>
  <w:num w:numId="5" w16cid:durableId="1143887425">
    <w:abstractNumId w:val="20"/>
  </w:num>
  <w:num w:numId="6" w16cid:durableId="685449089">
    <w:abstractNumId w:val="43"/>
  </w:num>
  <w:num w:numId="7" w16cid:durableId="424111200">
    <w:abstractNumId w:val="19"/>
  </w:num>
  <w:num w:numId="8" w16cid:durableId="78330811">
    <w:abstractNumId w:val="4"/>
  </w:num>
  <w:num w:numId="9" w16cid:durableId="1113741454">
    <w:abstractNumId w:val="14"/>
  </w:num>
  <w:num w:numId="10" w16cid:durableId="1169056690">
    <w:abstractNumId w:val="1"/>
  </w:num>
  <w:num w:numId="11" w16cid:durableId="269510356">
    <w:abstractNumId w:val="11"/>
  </w:num>
  <w:num w:numId="12" w16cid:durableId="469123">
    <w:abstractNumId w:val="2"/>
  </w:num>
  <w:num w:numId="13" w16cid:durableId="1981419868">
    <w:abstractNumId w:val="5"/>
  </w:num>
  <w:num w:numId="14" w16cid:durableId="2143228736">
    <w:abstractNumId w:val="10"/>
  </w:num>
  <w:num w:numId="15" w16cid:durableId="253978850">
    <w:abstractNumId w:val="32"/>
  </w:num>
  <w:num w:numId="16" w16cid:durableId="2090957168">
    <w:abstractNumId w:val="8"/>
  </w:num>
  <w:num w:numId="17" w16cid:durableId="1802267767">
    <w:abstractNumId w:val="18"/>
  </w:num>
  <w:num w:numId="18" w16cid:durableId="1358239321">
    <w:abstractNumId w:val="25"/>
  </w:num>
  <w:num w:numId="19" w16cid:durableId="512305978">
    <w:abstractNumId w:val="39"/>
  </w:num>
  <w:num w:numId="20" w16cid:durableId="1140462908">
    <w:abstractNumId w:val="17"/>
  </w:num>
  <w:num w:numId="21" w16cid:durableId="77991059">
    <w:abstractNumId w:val="30"/>
  </w:num>
  <w:num w:numId="22" w16cid:durableId="480469280">
    <w:abstractNumId w:val="31"/>
  </w:num>
  <w:num w:numId="23" w16cid:durableId="200170836">
    <w:abstractNumId w:val="42"/>
  </w:num>
  <w:num w:numId="24" w16cid:durableId="2132939028">
    <w:abstractNumId w:val="6"/>
  </w:num>
  <w:num w:numId="25" w16cid:durableId="435831808">
    <w:abstractNumId w:val="22"/>
  </w:num>
  <w:num w:numId="26" w16cid:durableId="521624704">
    <w:abstractNumId w:val="38"/>
  </w:num>
  <w:num w:numId="27" w16cid:durableId="2090271154">
    <w:abstractNumId w:val="15"/>
  </w:num>
  <w:num w:numId="28" w16cid:durableId="464734123">
    <w:abstractNumId w:val="0"/>
  </w:num>
  <w:num w:numId="29" w16cid:durableId="414130483">
    <w:abstractNumId w:val="3"/>
  </w:num>
  <w:num w:numId="30" w16cid:durableId="146822625">
    <w:abstractNumId w:val="7"/>
  </w:num>
  <w:num w:numId="31" w16cid:durableId="1399672205">
    <w:abstractNumId w:val="37"/>
  </w:num>
  <w:num w:numId="32" w16cid:durableId="473909366">
    <w:abstractNumId w:val="12"/>
  </w:num>
  <w:num w:numId="33" w16cid:durableId="770125398">
    <w:abstractNumId w:val="24"/>
  </w:num>
  <w:num w:numId="34" w16cid:durableId="905796173">
    <w:abstractNumId w:val="21"/>
  </w:num>
  <w:num w:numId="35" w16cid:durableId="1641963601">
    <w:abstractNumId w:val="16"/>
  </w:num>
  <w:num w:numId="36" w16cid:durableId="583221564">
    <w:abstractNumId w:val="35"/>
  </w:num>
  <w:num w:numId="37" w16cid:durableId="852495795">
    <w:abstractNumId w:val="26"/>
  </w:num>
  <w:num w:numId="38" w16cid:durableId="1586956250">
    <w:abstractNumId w:val="27"/>
  </w:num>
  <w:num w:numId="39" w16cid:durableId="189883170">
    <w:abstractNumId w:val="36"/>
  </w:num>
  <w:num w:numId="40" w16cid:durableId="251821315">
    <w:abstractNumId w:val="23"/>
  </w:num>
  <w:num w:numId="41" w16cid:durableId="109083436">
    <w:abstractNumId w:val="13"/>
  </w:num>
  <w:num w:numId="42" w16cid:durableId="623969856">
    <w:abstractNumId w:val="29"/>
  </w:num>
  <w:num w:numId="43" w16cid:durableId="1552229871">
    <w:abstractNumId w:val="28"/>
  </w:num>
  <w:num w:numId="44" w16cid:durableId="1194268273">
    <w:abstractNumId w:val="9"/>
  </w:num>
  <w:num w:numId="45" w16cid:durableId="6475123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12D32"/>
    <w:rsid w:val="00025CC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6604A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B2C64"/>
    <w:rsid w:val="000C0FCB"/>
    <w:rsid w:val="000C1F14"/>
    <w:rsid w:val="000C3B90"/>
    <w:rsid w:val="000D7917"/>
    <w:rsid w:val="000E2809"/>
    <w:rsid w:val="000E36E5"/>
    <w:rsid w:val="000E4E61"/>
    <w:rsid w:val="000F105E"/>
    <w:rsid w:val="000F1443"/>
    <w:rsid w:val="00106B6A"/>
    <w:rsid w:val="00123EA4"/>
    <w:rsid w:val="00123F5B"/>
    <w:rsid w:val="00126020"/>
    <w:rsid w:val="00131734"/>
    <w:rsid w:val="0013624E"/>
    <w:rsid w:val="00137FF3"/>
    <w:rsid w:val="00143678"/>
    <w:rsid w:val="00143E31"/>
    <w:rsid w:val="001446ED"/>
    <w:rsid w:val="00144B05"/>
    <w:rsid w:val="00170319"/>
    <w:rsid w:val="00177413"/>
    <w:rsid w:val="001855D7"/>
    <w:rsid w:val="001908A4"/>
    <w:rsid w:val="001A084C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3A17"/>
    <w:rsid w:val="001D5059"/>
    <w:rsid w:val="001D5443"/>
    <w:rsid w:val="001E3C28"/>
    <w:rsid w:val="001F1144"/>
    <w:rsid w:val="001F34EE"/>
    <w:rsid w:val="001F5312"/>
    <w:rsid w:val="001F55D1"/>
    <w:rsid w:val="00203E75"/>
    <w:rsid w:val="00215895"/>
    <w:rsid w:val="002176F6"/>
    <w:rsid w:val="00232D8D"/>
    <w:rsid w:val="00240626"/>
    <w:rsid w:val="0024111A"/>
    <w:rsid w:val="002430CC"/>
    <w:rsid w:val="002439AE"/>
    <w:rsid w:val="00251E09"/>
    <w:rsid w:val="00254CE8"/>
    <w:rsid w:val="00256558"/>
    <w:rsid w:val="00256F95"/>
    <w:rsid w:val="0026107D"/>
    <w:rsid w:val="002634E3"/>
    <w:rsid w:val="00266508"/>
    <w:rsid w:val="002728E9"/>
    <w:rsid w:val="00273092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00FD"/>
    <w:rsid w:val="002D35DE"/>
    <w:rsid w:val="002D4589"/>
    <w:rsid w:val="002E63AD"/>
    <w:rsid w:val="002F0BC0"/>
    <w:rsid w:val="00301569"/>
    <w:rsid w:val="003111E5"/>
    <w:rsid w:val="003150DB"/>
    <w:rsid w:val="00325C39"/>
    <w:rsid w:val="003401C7"/>
    <w:rsid w:val="00346908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6EDA"/>
    <w:rsid w:val="003C7ADF"/>
    <w:rsid w:val="003D6D34"/>
    <w:rsid w:val="003D75DB"/>
    <w:rsid w:val="003E1699"/>
    <w:rsid w:val="003E48DE"/>
    <w:rsid w:val="003F00A8"/>
    <w:rsid w:val="003F01A9"/>
    <w:rsid w:val="003F3E71"/>
    <w:rsid w:val="00401F9D"/>
    <w:rsid w:val="00402ECE"/>
    <w:rsid w:val="00411949"/>
    <w:rsid w:val="004128F8"/>
    <w:rsid w:val="0041561F"/>
    <w:rsid w:val="004226A9"/>
    <w:rsid w:val="00425E24"/>
    <w:rsid w:val="00433F56"/>
    <w:rsid w:val="00435420"/>
    <w:rsid w:val="004408AF"/>
    <w:rsid w:val="004433F2"/>
    <w:rsid w:val="00443A22"/>
    <w:rsid w:val="00457050"/>
    <w:rsid w:val="00461566"/>
    <w:rsid w:val="00462074"/>
    <w:rsid w:val="00464F77"/>
    <w:rsid w:val="004664EB"/>
    <w:rsid w:val="00474C99"/>
    <w:rsid w:val="00495B8D"/>
    <w:rsid w:val="00495E58"/>
    <w:rsid w:val="004A4B89"/>
    <w:rsid w:val="004A5DC7"/>
    <w:rsid w:val="004B0AA7"/>
    <w:rsid w:val="004B7C4A"/>
    <w:rsid w:val="004B7DEB"/>
    <w:rsid w:val="004C5EBA"/>
    <w:rsid w:val="004D05F8"/>
    <w:rsid w:val="004E0B9F"/>
    <w:rsid w:val="004E1D49"/>
    <w:rsid w:val="004F50F1"/>
    <w:rsid w:val="00501542"/>
    <w:rsid w:val="005031B0"/>
    <w:rsid w:val="0050519C"/>
    <w:rsid w:val="005104BB"/>
    <w:rsid w:val="00512A54"/>
    <w:rsid w:val="00512AB4"/>
    <w:rsid w:val="0051589F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2B95"/>
    <w:rsid w:val="005E3575"/>
    <w:rsid w:val="005E4A1D"/>
    <w:rsid w:val="005E749B"/>
    <w:rsid w:val="005F2EDF"/>
    <w:rsid w:val="00600C13"/>
    <w:rsid w:val="006144F9"/>
    <w:rsid w:val="006208D6"/>
    <w:rsid w:val="0062632C"/>
    <w:rsid w:val="00630073"/>
    <w:rsid w:val="00640927"/>
    <w:rsid w:val="0064582E"/>
    <w:rsid w:val="00652624"/>
    <w:rsid w:val="0066519A"/>
    <w:rsid w:val="00675831"/>
    <w:rsid w:val="0069056D"/>
    <w:rsid w:val="00696A1F"/>
    <w:rsid w:val="006973C7"/>
    <w:rsid w:val="006A0822"/>
    <w:rsid w:val="006A42F4"/>
    <w:rsid w:val="006B08C3"/>
    <w:rsid w:val="006B12D6"/>
    <w:rsid w:val="006B3CD5"/>
    <w:rsid w:val="006B774F"/>
    <w:rsid w:val="006C0DCE"/>
    <w:rsid w:val="006C15BA"/>
    <w:rsid w:val="006C7B90"/>
    <w:rsid w:val="006D50F4"/>
    <w:rsid w:val="006D7097"/>
    <w:rsid w:val="006E3A65"/>
    <w:rsid w:val="007065FD"/>
    <w:rsid w:val="007074DA"/>
    <w:rsid w:val="00707AB0"/>
    <w:rsid w:val="00711EE8"/>
    <w:rsid w:val="00742A63"/>
    <w:rsid w:val="0074560E"/>
    <w:rsid w:val="00747A72"/>
    <w:rsid w:val="0075450B"/>
    <w:rsid w:val="00772B4C"/>
    <w:rsid w:val="007740E3"/>
    <w:rsid w:val="00791E07"/>
    <w:rsid w:val="007A6EE0"/>
    <w:rsid w:val="007E1F1C"/>
    <w:rsid w:val="007F47DD"/>
    <w:rsid w:val="008176D3"/>
    <w:rsid w:val="00822CC1"/>
    <w:rsid w:val="008305AA"/>
    <w:rsid w:val="008306EB"/>
    <w:rsid w:val="008311C0"/>
    <w:rsid w:val="008322BE"/>
    <w:rsid w:val="00844E6A"/>
    <w:rsid w:val="00853439"/>
    <w:rsid w:val="00862981"/>
    <w:rsid w:val="00877341"/>
    <w:rsid w:val="00883987"/>
    <w:rsid w:val="00894930"/>
    <w:rsid w:val="008A1157"/>
    <w:rsid w:val="008B0704"/>
    <w:rsid w:val="008B0937"/>
    <w:rsid w:val="008B2211"/>
    <w:rsid w:val="008B3678"/>
    <w:rsid w:val="008B6DC7"/>
    <w:rsid w:val="008C05B6"/>
    <w:rsid w:val="008C142E"/>
    <w:rsid w:val="008C536B"/>
    <w:rsid w:val="008C6A6D"/>
    <w:rsid w:val="008D0CEB"/>
    <w:rsid w:val="008E5748"/>
    <w:rsid w:val="008F758C"/>
    <w:rsid w:val="00900AD9"/>
    <w:rsid w:val="009023F3"/>
    <w:rsid w:val="00905031"/>
    <w:rsid w:val="0090602B"/>
    <w:rsid w:val="00907817"/>
    <w:rsid w:val="00913302"/>
    <w:rsid w:val="009203B9"/>
    <w:rsid w:val="00924028"/>
    <w:rsid w:val="00933841"/>
    <w:rsid w:val="0093385B"/>
    <w:rsid w:val="009406AC"/>
    <w:rsid w:val="00940BB6"/>
    <w:rsid w:val="0094207A"/>
    <w:rsid w:val="00942758"/>
    <w:rsid w:val="00943D31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A19DC"/>
    <w:rsid w:val="009A3B8E"/>
    <w:rsid w:val="009C23D4"/>
    <w:rsid w:val="009C2FB1"/>
    <w:rsid w:val="009C31F3"/>
    <w:rsid w:val="009C3322"/>
    <w:rsid w:val="009C4B55"/>
    <w:rsid w:val="009D00F4"/>
    <w:rsid w:val="009D4997"/>
    <w:rsid w:val="009E3CC0"/>
    <w:rsid w:val="009E47E5"/>
    <w:rsid w:val="009E6A34"/>
    <w:rsid w:val="009F1B8A"/>
    <w:rsid w:val="009F2ED5"/>
    <w:rsid w:val="009F7F6C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3D13"/>
    <w:rsid w:val="00A942E5"/>
    <w:rsid w:val="00A979FA"/>
    <w:rsid w:val="00AA7CBA"/>
    <w:rsid w:val="00AD1A03"/>
    <w:rsid w:val="00AD2BBB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1CFD"/>
    <w:rsid w:val="00B42AA3"/>
    <w:rsid w:val="00B47D21"/>
    <w:rsid w:val="00B653E4"/>
    <w:rsid w:val="00B727DA"/>
    <w:rsid w:val="00B80620"/>
    <w:rsid w:val="00B80926"/>
    <w:rsid w:val="00B93E29"/>
    <w:rsid w:val="00B9554B"/>
    <w:rsid w:val="00B97745"/>
    <w:rsid w:val="00B97B1E"/>
    <w:rsid w:val="00BA68D8"/>
    <w:rsid w:val="00BB15BF"/>
    <w:rsid w:val="00BB5081"/>
    <w:rsid w:val="00BB56C3"/>
    <w:rsid w:val="00BC2EB4"/>
    <w:rsid w:val="00BD0914"/>
    <w:rsid w:val="00BD20DB"/>
    <w:rsid w:val="00BE0A2A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A6016"/>
    <w:rsid w:val="00CB11A3"/>
    <w:rsid w:val="00CB1A28"/>
    <w:rsid w:val="00CE0B84"/>
    <w:rsid w:val="00CE2698"/>
    <w:rsid w:val="00CE4AF9"/>
    <w:rsid w:val="00CE560F"/>
    <w:rsid w:val="00D02983"/>
    <w:rsid w:val="00D23847"/>
    <w:rsid w:val="00D3555B"/>
    <w:rsid w:val="00D4307F"/>
    <w:rsid w:val="00D52A2F"/>
    <w:rsid w:val="00D556A0"/>
    <w:rsid w:val="00D5768D"/>
    <w:rsid w:val="00D7016C"/>
    <w:rsid w:val="00D737F9"/>
    <w:rsid w:val="00D74668"/>
    <w:rsid w:val="00D7486B"/>
    <w:rsid w:val="00D76E52"/>
    <w:rsid w:val="00D810DD"/>
    <w:rsid w:val="00D8287E"/>
    <w:rsid w:val="00D83461"/>
    <w:rsid w:val="00D92DFD"/>
    <w:rsid w:val="00DA252F"/>
    <w:rsid w:val="00DA2D25"/>
    <w:rsid w:val="00DA72CD"/>
    <w:rsid w:val="00DB0FAE"/>
    <w:rsid w:val="00DE37E9"/>
    <w:rsid w:val="00E0297E"/>
    <w:rsid w:val="00E02D40"/>
    <w:rsid w:val="00E064B0"/>
    <w:rsid w:val="00E434B1"/>
    <w:rsid w:val="00E83FD7"/>
    <w:rsid w:val="00E873A9"/>
    <w:rsid w:val="00E91116"/>
    <w:rsid w:val="00E96C61"/>
    <w:rsid w:val="00EA06CB"/>
    <w:rsid w:val="00EA2E0C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04222"/>
    <w:rsid w:val="00F11C83"/>
    <w:rsid w:val="00F15821"/>
    <w:rsid w:val="00F20DA9"/>
    <w:rsid w:val="00F236C3"/>
    <w:rsid w:val="00F24817"/>
    <w:rsid w:val="00F27D71"/>
    <w:rsid w:val="00F33446"/>
    <w:rsid w:val="00F35B02"/>
    <w:rsid w:val="00F47FFE"/>
    <w:rsid w:val="00F50654"/>
    <w:rsid w:val="00F52809"/>
    <w:rsid w:val="00F54C3D"/>
    <w:rsid w:val="00F63DE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E0E65"/>
    <w:rsid w:val="00FE15A8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E65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E4E61"/>
    <w:pPr>
      <w:outlineLvl w:val="9"/>
    </w:pPr>
  </w:style>
  <w:style w:type="table" w:customStyle="1" w:styleId="ggStyleing">
    <w:name w:val="ggStyleing"/>
    <w:basedOn w:val="TableList1"/>
    <w:uiPriority w:val="99"/>
    <w:rsid w:val="000F1443"/>
    <w:pPr>
      <w:spacing w:after="0" w:line="240" w:lineRule="auto"/>
    </w:pPr>
    <w:tblPr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</w:tblBorders>
    </w:tblPr>
    <w:tblStylePr w:type="firstRow">
      <w:rPr>
        <w:b/>
        <w:bCs/>
        <w:i w:val="0"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4C3D8E"/>
      </w:tcPr>
    </w:tblStylePr>
    <w:tblStylePr w:type="lastRow">
      <w:rPr>
        <w:b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1">
    <w:name w:val="Plain Table 1"/>
    <w:basedOn w:val="TableNormal"/>
    <w:uiPriority w:val="41"/>
    <w:rsid w:val="006C7B9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List1">
    <w:name w:val="Table List 1"/>
    <w:basedOn w:val="TableNormal"/>
    <w:uiPriority w:val="99"/>
    <w:semiHidden/>
    <w:unhideWhenUsed/>
    <w:rsid w:val="006C7B9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6Colorful">
    <w:name w:val="Grid Table 6 Colorful"/>
    <w:basedOn w:val="TableNormal"/>
    <w:uiPriority w:val="51"/>
    <w:rsid w:val="006C7B9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aliases w:val="Grid ggg"/>
    <w:basedOn w:val="TableNormal"/>
    <w:uiPriority w:val="49"/>
    <w:rsid w:val="0050519C"/>
    <w:pPr>
      <w:spacing w:after="0" w:line="240" w:lineRule="auto"/>
    </w:pPr>
    <w:tblPr>
      <w:tblStyleRowBandSize w:val="1"/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 w:val="0"/>
        <w:bCs/>
      </w:rPr>
      <w:tblPr/>
      <w:tcPr>
        <w:tcBorders>
          <w:top w:val="double" w:sz="8" w:space="0" w:color="FFFFFF" w:themeColor="background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band2Horz">
      <w:rPr>
        <w:rFonts w:asciiTheme="minorHAnsi" w:hAnsiTheme="minorHAnsi"/>
      </w:rPr>
    </w:tblStylePr>
  </w:style>
  <w:style w:type="table" w:styleId="PlainTable4">
    <w:name w:val="Plain Table 4"/>
    <w:basedOn w:val="TableNormal"/>
    <w:uiPriority w:val="44"/>
    <w:rsid w:val="000F14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2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1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0D833-200E-44CE-A1C2-09B2128DE448}"/>
      </w:docPartPr>
      <w:docPartBody>
        <w:p w:rsidR="008C654E" w:rsidRDefault="00C94FB3">
          <w:r w:rsidRPr="006B1DA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509A"/>
    <w:rsid w:val="00051976"/>
    <w:rsid w:val="0011483C"/>
    <w:rsid w:val="00117846"/>
    <w:rsid w:val="00177413"/>
    <w:rsid w:val="001A084C"/>
    <w:rsid w:val="001D3A17"/>
    <w:rsid w:val="001F5CBE"/>
    <w:rsid w:val="00270357"/>
    <w:rsid w:val="00283175"/>
    <w:rsid w:val="002D4084"/>
    <w:rsid w:val="002E382A"/>
    <w:rsid w:val="00386688"/>
    <w:rsid w:val="003D50AA"/>
    <w:rsid w:val="00411949"/>
    <w:rsid w:val="00416A87"/>
    <w:rsid w:val="004226A9"/>
    <w:rsid w:val="004433F2"/>
    <w:rsid w:val="004605D3"/>
    <w:rsid w:val="004664EB"/>
    <w:rsid w:val="00470F03"/>
    <w:rsid w:val="00537B09"/>
    <w:rsid w:val="00590857"/>
    <w:rsid w:val="005D2B95"/>
    <w:rsid w:val="005E541F"/>
    <w:rsid w:val="006A4B92"/>
    <w:rsid w:val="006D7097"/>
    <w:rsid w:val="007018F9"/>
    <w:rsid w:val="008176D3"/>
    <w:rsid w:val="008322BE"/>
    <w:rsid w:val="00894930"/>
    <w:rsid w:val="008C654E"/>
    <w:rsid w:val="00975F33"/>
    <w:rsid w:val="009C31F3"/>
    <w:rsid w:val="009D00F4"/>
    <w:rsid w:val="009E3A59"/>
    <w:rsid w:val="00A04C52"/>
    <w:rsid w:val="00A07CBB"/>
    <w:rsid w:val="00A649D5"/>
    <w:rsid w:val="00A74D9B"/>
    <w:rsid w:val="00BB0465"/>
    <w:rsid w:val="00BE0A2A"/>
    <w:rsid w:val="00BE1000"/>
    <w:rsid w:val="00C94FB3"/>
    <w:rsid w:val="00CA6016"/>
    <w:rsid w:val="00D22251"/>
    <w:rsid w:val="00D241ED"/>
    <w:rsid w:val="00D47B0F"/>
    <w:rsid w:val="00D85CF1"/>
    <w:rsid w:val="00EA06CB"/>
    <w:rsid w:val="00ED14A8"/>
    <w:rsid w:val="00EF512C"/>
    <w:rsid w:val="00F37FCA"/>
    <w:rsid w:val="00F80756"/>
    <w:rsid w:val="00FE0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4FB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3.xml><?xml version="1.0" encoding="utf-8"?>
<ds:datastoreItem xmlns:ds="http://schemas.openxmlformats.org/officeDocument/2006/customXml" ds:itemID="{2DBBFA30-5532-4400-B956-5CA1E0A17B5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5</Pages>
  <Words>661</Words>
  <Characters>377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يوسف محمد بن مسفر الزهراني</cp:lastModifiedBy>
  <cp:revision>17</cp:revision>
  <cp:lastPrinted>2024-06-30T21:16:00Z</cp:lastPrinted>
  <dcterms:created xsi:type="dcterms:W3CDTF">2025-05-28T16:19:00Z</dcterms:created>
  <dcterms:modified xsi:type="dcterms:W3CDTF">2025-06-05T05:15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